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0CF71" w14:textId="77777777" w:rsidR="00A95360" w:rsidRPr="00D17AD1" w:rsidRDefault="00F13E6A" w:rsidP="00F13E6A">
      <w:pPr>
        <w:jc w:val="both"/>
        <w:rPr>
          <w:b/>
          <w:sz w:val="28"/>
          <w:szCs w:val="28"/>
        </w:rPr>
      </w:pPr>
      <w:bookmarkStart w:id="0" w:name="_GoBack"/>
      <w:bookmarkEnd w:id="0"/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34991E" wp14:editId="4FE2F54E">
                <wp:simplePos x="0" y="0"/>
                <wp:positionH relativeFrom="column">
                  <wp:posOffset>-115677</wp:posOffset>
                </wp:positionH>
                <wp:positionV relativeFrom="paragraph">
                  <wp:posOffset>402116</wp:posOffset>
                </wp:positionV>
                <wp:extent cx="8108414" cy="82626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08414" cy="826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D46945" w14:textId="2DE2DAE5" w:rsidR="00F13E6A" w:rsidRPr="00F13E6A" w:rsidRDefault="00F13E6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13E6A">
                              <w:rPr>
                                <w:sz w:val="24"/>
                                <w:szCs w:val="24"/>
                              </w:rPr>
                              <w:t xml:space="preserve">Use this record sheet to keep track of the hours that you have spent volunteering and the work that you have carried out.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When</w:t>
                            </w:r>
                            <w:r w:rsidRPr="00F13E6A">
                              <w:rPr>
                                <w:sz w:val="24"/>
                                <w:szCs w:val="24"/>
                              </w:rPr>
                              <w:t xml:space="preserve"> you have completed 25 hours of volunteering it can count towards your UWE Bristol Futures Award. Find out more at </w:t>
                            </w:r>
                            <w:hyperlink r:id="rId7" w:history="1">
                              <w:r w:rsidRPr="00F13E6A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uwe.ac.uk/futures</w:t>
                              </w:r>
                            </w:hyperlink>
                            <w:r w:rsidRPr="00F13E6A">
                              <w:rPr>
                                <w:sz w:val="24"/>
                                <w:szCs w:val="24"/>
                              </w:rPr>
                              <w:t>. Your signed record sheet will verify your volunteering – just submit it with your award portfolio entr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499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1pt;margin-top:31.65pt;width:638.45pt;height:6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" filled="f" stroked="f" strokeweight=".5pt">
                <v:textbox>
                  <w:txbxContent>
                    <w:p w14:paraId="11D46945" w14:textId="2DE2DAE5" w:rsidR="00F13E6A" w:rsidRPr="00F13E6A" w:rsidRDefault="00F13E6A">
                      <w:pPr>
                        <w:rPr>
                          <w:sz w:val="24"/>
                          <w:szCs w:val="24"/>
                        </w:rPr>
                      </w:pPr>
                      <w:r w:rsidRPr="00F13E6A">
                        <w:rPr>
                          <w:sz w:val="24"/>
                          <w:szCs w:val="24"/>
                        </w:rPr>
                        <w:t xml:space="preserve">Use this record sheet to keep track of the hours that you have spent volunteering and the work that you have carried out. </w:t>
                      </w:r>
                      <w:r>
                        <w:rPr>
                          <w:sz w:val="24"/>
                          <w:szCs w:val="24"/>
                        </w:rPr>
                        <w:t>When</w:t>
                      </w:r>
                      <w:r w:rsidRPr="00F13E6A">
                        <w:rPr>
                          <w:sz w:val="24"/>
                          <w:szCs w:val="24"/>
                        </w:rPr>
                        <w:t xml:space="preserve"> you have completed 25 hours of volunteering it can count towards your UWE Bristol Futures Award. Find out more at </w:t>
                      </w:r>
                      <w:hyperlink r:id="rId8" w:history="1">
                        <w:r w:rsidRPr="00F13E6A">
                          <w:rPr>
                            <w:rStyle w:val="Hyperlink"/>
                            <w:sz w:val="24"/>
                            <w:szCs w:val="24"/>
                          </w:rPr>
                          <w:t>www.uwe.ac.uk/futures</w:t>
                        </w:r>
                      </w:hyperlink>
                      <w:r w:rsidRPr="00F13E6A">
                        <w:rPr>
                          <w:sz w:val="24"/>
                          <w:szCs w:val="24"/>
                        </w:rPr>
                        <w:t>. Your signed record sheet will verify your volunteering – just submit it with your award portfolio entr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b/>
          <w:noProof/>
          <w:sz w:val="40"/>
          <w:szCs w:val="40"/>
          <w:lang w:eastAsia="en-GB"/>
        </w:rPr>
        <w:drawing>
          <wp:anchor distT="0" distB="0" distL="114300" distR="114300" simplePos="0" relativeHeight="251658240" behindDoc="1" locked="0" layoutInCell="1" allowOverlap="1" wp14:anchorId="50E99045" wp14:editId="2B50863A">
            <wp:simplePos x="0" y="0"/>
            <wp:positionH relativeFrom="column">
              <wp:posOffset>8079105</wp:posOffset>
            </wp:positionH>
            <wp:positionV relativeFrom="paragraph">
              <wp:posOffset>5080</wp:posOffset>
            </wp:positionV>
            <wp:extent cx="1628775" cy="619125"/>
            <wp:effectExtent l="0" t="0" r="9525" b="9525"/>
            <wp:wrapTight wrapText="bothSides">
              <wp:wrapPolygon edited="0">
                <wp:start x="0" y="0"/>
                <wp:lineTo x="0" y="21268"/>
                <wp:lineTo x="7326" y="21268"/>
                <wp:lineTo x="21474" y="17945"/>
                <wp:lineTo x="21474" y="7975"/>
                <wp:lineTo x="6821" y="0"/>
                <wp:lineTo x="0" y="0"/>
              </wp:wrapPolygon>
            </wp:wrapTight>
            <wp:docPr id="1" name="Picture 1" descr="UWE_colour logo_transparent_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WE_colour logo_transparent_backgroun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7AD1" w:rsidRPr="00D77EF7">
        <w:rPr>
          <w:b/>
          <w:caps/>
          <w:sz w:val="40"/>
          <w:szCs w:val="40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UWE Volunteering student record sheet</w:t>
      </w:r>
    </w:p>
    <w:p w14:paraId="6EA2F30C" w14:textId="77777777" w:rsidR="00F13E6A" w:rsidRDefault="00F13E6A">
      <w:pPr>
        <w:rPr>
          <w:sz w:val="24"/>
          <w:szCs w:val="24"/>
        </w:rPr>
      </w:pPr>
    </w:p>
    <w:p w14:paraId="7C52FAC2" w14:textId="77777777" w:rsidR="00F13E6A" w:rsidRDefault="00F13E6A">
      <w:pPr>
        <w:rPr>
          <w:sz w:val="24"/>
          <w:szCs w:val="24"/>
        </w:rPr>
        <w:sectPr w:rsidR="00F13E6A" w:rsidSect="00D17AD1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166AD7CB" w14:textId="77777777" w:rsidR="00F13E6A" w:rsidRDefault="00F13E6A">
      <w:pPr>
        <w:rPr>
          <w:sz w:val="24"/>
          <w:szCs w:val="24"/>
        </w:rPr>
      </w:pPr>
    </w:p>
    <w:p w14:paraId="1BE54F34" w14:textId="77777777" w:rsidR="00D17AD1" w:rsidRDefault="00D17AD1">
      <w:pPr>
        <w:rPr>
          <w:sz w:val="24"/>
          <w:szCs w:val="24"/>
        </w:rPr>
      </w:pPr>
      <w:r w:rsidRPr="00D17AD1">
        <w:rPr>
          <w:sz w:val="24"/>
          <w:szCs w:val="24"/>
        </w:rPr>
        <w:t>Student name:</w:t>
      </w:r>
      <w:r w:rsidRPr="00D17AD1">
        <w:rPr>
          <w:rFonts w:ascii="Calibri" w:hAnsi="Calibri"/>
          <w:b/>
          <w:noProof/>
          <w:sz w:val="40"/>
          <w:szCs w:val="40"/>
          <w:lang w:eastAsia="en-GB"/>
        </w:rPr>
        <w:t xml:space="preserve"> </w:t>
      </w:r>
    </w:p>
    <w:p w14:paraId="471C4A2B" w14:textId="77777777" w:rsidR="00F13E6A" w:rsidRDefault="00F13E6A">
      <w:pPr>
        <w:rPr>
          <w:sz w:val="24"/>
          <w:szCs w:val="24"/>
        </w:rPr>
      </w:pPr>
      <w:r>
        <w:rPr>
          <w:sz w:val="24"/>
          <w:szCs w:val="24"/>
        </w:rPr>
        <w:t>Organisation:</w:t>
      </w:r>
    </w:p>
    <w:p w14:paraId="23562A04" w14:textId="77777777" w:rsidR="00F13E6A" w:rsidRDefault="00F13E6A">
      <w:pPr>
        <w:rPr>
          <w:sz w:val="24"/>
          <w:szCs w:val="24"/>
        </w:rPr>
      </w:pPr>
    </w:p>
    <w:p w14:paraId="3B969F7D" w14:textId="77777777" w:rsidR="00D17AD1" w:rsidRPr="00D17AD1" w:rsidRDefault="00D17AD1">
      <w:pPr>
        <w:rPr>
          <w:sz w:val="24"/>
          <w:szCs w:val="24"/>
        </w:rPr>
      </w:pPr>
      <w:r>
        <w:rPr>
          <w:sz w:val="24"/>
          <w:szCs w:val="24"/>
        </w:rPr>
        <w:t>Student ID:</w:t>
      </w:r>
    </w:p>
    <w:p w14:paraId="1C71558E" w14:textId="77777777" w:rsidR="00D17AD1" w:rsidRPr="00D17AD1" w:rsidRDefault="00D17AD1">
      <w:pPr>
        <w:rPr>
          <w:sz w:val="24"/>
          <w:szCs w:val="24"/>
        </w:rPr>
      </w:pPr>
      <w:r w:rsidRPr="00D17AD1">
        <w:rPr>
          <w:sz w:val="24"/>
          <w:szCs w:val="24"/>
        </w:rPr>
        <w:t>Voluntary position:</w:t>
      </w:r>
    </w:p>
    <w:p w14:paraId="42EBE594" w14:textId="77777777" w:rsidR="00F13E6A" w:rsidRDefault="00F13E6A">
      <w:pPr>
        <w:rPr>
          <w:b/>
          <w:sz w:val="24"/>
          <w:szCs w:val="24"/>
        </w:rPr>
        <w:sectPr w:rsidR="00F13E6A" w:rsidSect="00F13E6A">
          <w:type w:val="continuous"/>
          <w:pgSz w:w="16838" w:h="11906" w:orient="landscape"/>
          <w:pgMar w:top="720" w:right="720" w:bottom="720" w:left="720" w:header="708" w:footer="708" w:gutter="0"/>
          <w:cols w:num="2" w:space="708"/>
          <w:docGrid w:linePitch="360"/>
        </w:sectPr>
      </w:pPr>
    </w:p>
    <w:tbl>
      <w:tblPr>
        <w:tblStyle w:val="TableGrid"/>
        <w:tblW w:w="15559" w:type="dxa"/>
        <w:tblLook w:val="04A0" w:firstRow="1" w:lastRow="0" w:firstColumn="1" w:lastColumn="0" w:noHBand="0" w:noVBand="1"/>
      </w:tblPr>
      <w:tblGrid>
        <w:gridCol w:w="2362"/>
        <w:gridCol w:w="2362"/>
        <w:gridCol w:w="7008"/>
        <w:gridCol w:w="3827"/>
      </w:tblGrid>
      <w:tr w:rsidR="00D17AD1" w:rsidRPr="00D17AD1" w14:paraId="14EDA0F0" w14:textId="77777777" w:rsidTr="00EF4FE3">
        <w:tc>
          <w:tcPr>
            <w:tcW w:w="2362" w:type="dxa"/>
            <w:shd w:val="clear" w:color="auto" w:fill="CCC0D9" w:themeFill="accent4" w:themeFillTint="66"/>
          </w:tcPr>
          <w:p w14:paraId="6ED3330F" w14:textId="77777777" w:rsidR="00D17AD1" w:rsidRPr="00D17AD1" w:rsidRDefault="00D17AD1">
            <w:pPr>
              <w:rPr>
                <w:b/>
                <w:sz w:val="24"/>
                <w:szCs w:val="24"/>
              </w:rPr>
            </w:pPr>
            <w:r w:rsidRPr="00D17AD1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362" w:type="dxa"/>
            <w:shd w:val="clear" w:color="auto" w:fill="CCC0D9" w:themeFill="accent4" w:themeFillTint="66"/>
          </w:tcPr>
          <w:p w14:paraId="375AAD8D" w14:textId="77777777" w:rsidR="00D17AD1" w:rsidRPr="00D17AD1" w:rsidRDefault="00D17AD1">
            <w:pPr>
              <w:rPr>
                <w:b/>
                <w:sz w:val="24"/>
                <w:szCs w:val="24"/>
              </w:rPr>
            </w:pPr>
            <w:r w:rsidRPr="00D17AD1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7008" w:type="dxa"/>
            <w:shd w:val="clear" w:color="auto" w:fill="CCC0D9" w:themeFill="accent4" w:themeFillTint="66"/>
          </w:tcPr>
          <w:p w14:paraId="2CC0D1AA" w14:textId="77777777" w:rsidR="00D17AD1" w:rsidRPr="00D17AD1" w:rsidRDefault="00D17AD1">
            <w:pPr>
              <w:rPr>
                <w:b/>
                <w:sz w:val="24"/>
                <w:szCs w:val="24"/>
              </w:rPr>
            </w:pPr>
            <w:r w:rsidRPr="00D17AD1">
              <w:rPr>
                <w:b/>
                <w:sz w:val="24"/>
                <w:szCs w:val="24"/>
              </w:rPr>
              <w:t>Brief summary of work carried out</w:t>
            </w:r>
          </w:p>
        </w:tc>
        <w:tc>
          <w:tcPr>
            <w:tcW w:w="3827" w:type="dxa"/>
            <w:shd w:val="clear" w:color="auto" w:fill="CCC0D9" w:themeFill="accent4" w:themeFillTint="66"/>
          </w:tcPr>
          <w:p w14:paraId="7C383F9F" w14:textId="77777777" w:rsidR="00D17AD1" w:rsidRPr="00D17AD1" w:rsidRDefault="00D17AD1" w:rsidP="00EF4FE3">
            <w:pPr>
              <w:rPr>
                <w:b/>
                <w:sz w:val="24"/>
                <w:szCs w:val="24"/>
              </w:rPr>
            </w:pPr>
            <w:r w:rsidRPr="00D17AD1">
              <w:rPr>
                <w:b/>
                <w:sz w:val="24"/>
                <w:szCs w:val="24"/>
              </w:rPr>
              <w:t xml:space="preserve">Signature of </w:t>
            </w:r>
            <w:r w:rsidR="00EF4FE3">
              <w:rPr>
                <w:b/>
                <w:sz w:val="24"/>
                <w:szCs w:val="24"/>
              </w:rPr>
              <w:t>Volunteer Coordinator</w:t>
            </w:r>
          </w:p>
        </w:tc>
      </w:tr>
      <w:tr w:rsidR="00D17AD1" w14:paraId="2CD662E1" w14:textId="77777777" w:rsidTr="00EF4FE3">
        <w:tc>
          <w:tcPr>
            <w:tcW w:w="2362" w:type="dxa"/>
          </w:tcPr>
          <w:p w14:paraId="7B43D97F" w14:textId="77777777" w:rsidR="00D17AD1" w:rsidRDefault="00D17AD1"/>
          <w:p w14:paraId="74FBD3D2" w14:textId="77777777" w:rsidR="00D17AD1" w:rsidRDefault="00D17AD1"/>
          <w:p w14:paraId="7BFA14B3" w14:textId="77777777" w:rsidR="00D17AD1" w:rsidRDefault="00D17AD1"/>
          <w:p w14:paraId="43F90925" w14:textId="77777777" w:rsidR="00D17AD1" w:rsidRDefault="00D17AD1"/>
          <w:p w14:paraId="43E09C7E" w14:textId="77777777" w:rsidR="00F13E6A" w:rsidRDefault="00F13E6A"/>
          <w:p w14:paraId="1AE075A0" w14:textId="77777777" w:rsidR="00D17AD1" w:rsidRDefault="00D17AD1"/>
        </w:tc>
        <w:tc>
          <w:tcPr>
            <w:tcW w:w="2362" w:type="dxa"/>
          </w:tcPr>
          <w:p w14:paraId="300D4B86" w14:textId="77777777" w:rsidR="00D17AD1" w:rsidRDefault="00D17AD1"/>
        </w:tc>
        <w:tc>
          <w:tcPr>
            <w:tcW w:w="7008" w:type="dxa"/>
          </w:tcPr>
          <w:p w14:paraId="091729B3" w14:textId="77777777" w:rsidR="00D17AD1" w:rsidRDefault="00D17AD1"/>
        </w:tc>
        <w:tc>
          <w:tcPr>
            <w:tcW w:w="3827" w:type="dxa"/>
          </w:tcPr>
          <w:p w14:paraId="58A77F95" w14:textId="77777777" w:rsidR="00D17AD1" w:rsidRDefault="00D17AD1"/>
        </w:tc>
      </w:tr>
      <w:tr w:rsidR="00D17AD1" w14:paraId="1746B034" w14:textId="77777777" w:rsidTr="00EF4FE3">
        <w:tc>
          <w:tcPr>
            <w:tcW w:w="2362" w:type="dxa"/>
          </w:tcPr>
          <w:p w14:paraId="379C0CDC" w14:textId="77777777" w:rsidR="00D17AD1" w:rsidRDefault="00D17AD1"/>
          <w:p w14:paraId="78A61375" w14:textId="77777777" w:rsidR="00D17AD1" w:rsidRDefault="00D17AD1"/>
          <w:p w14:paraId="164570E8" w14:textId="77777777" w:rsidR="00D17AD1" w:rsidRDefault="00D17AD1"/>
          <w:p w14:paraId="01094270" w14:textId="77777777" w:rsidR="00D17AD1" w:rsidRDefault="00D17AD1"/>
          <w:p w14:paraId="5B46611B" w14:textId="77777777" w:rsidR="00D17AD1" w:rsidRDefault="00D17AD1"/>
          <w:p w14:paraId="36083F46" w14:textId="77777777" w:rsidR="00D17AD1" w:rsidRDefault="00D17AD1"/>
        </w:tc>
        <w:tc>
          <w:tcPr>
            <w:tcW w:w="2362" w:type="dxa"/>
          </w:tcPr>
          <w:p w14:paraId="75702609" w14:textId="77777777" w:rsidR="00D17AD1" w:rsidRDefault="00D17AD1"/>
        </w:tc>
        <w:tc>
          <w:tcPr>
            <w:tcW w:w="7008" w:type="dxa"/>
          </w:tcPr>
          <w:p w14:paraId="6A701DA7" w14:textId="77777777" w:rsidR="00D17AD1" w:rsidRDefault="00D17AD1"/>
        </w:tc>
        <w:tc>
          <w:tcPr>
            <w:tcW w:w="3827" w:type="dxa"/>
          </w:tcPr>
          <w:p w14:paraId="6A2E8F91" w14:textId="77777777" w:rsidR="00D17AD1" w:rsidRDefault="00D17AD1"/>
        </w:tc>
      </w:tr>
      <w:tr w:rsidR="00D17AD1" w14:paraId="537CF650" w14:textId="77777777" w:rsidTr="00EF4FE3">
        <w:tc>
          <w:tcPr>
            <w:tcW w:w="2362" w:type="dxa"/>
          </w:tcPr>
          <w:p w14:paraId="0DE27E68" w14:textId="77777777" w:rsidR="00D17AD1" w:rsidRDefault="00D17AD1"/>
          <w:p w14:paraId="45180225" w14:textId="77777777" w:rsidR="00D17AD1" w:rsidRDefault="00D17AD1"/>
          <w:p w14:paraId="45171F48" w14:textId="77777777" w:rsidR="00D17AD1" w:rsidRDefault="00D17AD1"/>
          <w:p w14:paraId="2317DED5" w14:textId="77777777" w:rsidR="00F13E6A" w:rsidRDefault="00F13E6A"/>
          <w:p w14:paraId="65CC4467" w14:textId="77777777" w:rsidR="00D17AD1" w:rsidRDefault="00D17AD1"/>
          <w:p w14:paraId="68691801" w14:textId="77777777" w:rsidR="00D17AD1" w:rsidRDefault="00D17AD1"/>
        </w:tc>
        <w:tc>
          <w:tcPr>
            <w:tcW w:w="2362" w:type="dxa"/>
          </w:tcPr>
          <w:p w14:paraId="22CAD07B" w14:textId="77777777" w:rsidR="00D17AD1" w:rsidRDefault="00D17AD1"/>
        </w:tc>
        <w:tc>
          <w:tcPr>
            <w:tcW w:w="7008" w:type="dxa"/>
          </w:tcPr>
          <w:p w14:paraId="59ACCAA9" w14:textId="77777777" w:rsidR="00D17AD1" w:rsidRDefault="00D17AD1"/>
        </w:tc>
        <w:tc>
          <w:tcPr>
            <w:tcW w:w="3827" w:type="dxa"/>
          </w:tcPr>
          <w:p w14:paraId="54E79647" w14:textId="77777777" w:rsidR="00D17AD1" w:rsidRDefault="00D17AD1"/>
        </w:tc>
      </w:tr>
      <w:tr w:rsidR="00D17AD1" w14:paraId="25E7B0D9" w14:textId="77777777" w:rsidTr="00EF4FE3">
        <w:tc>
          <w:tcPr>
            <w:tcW w:w="2362" w:type="dxa"/>
          </w:tcPr>
          <w:p w14:paraId="7C0230B4" w14:textId="77777777" w:rsidR="00D17AD1" w:rsidRDefault="00D17AD1"/>
          <w:p w14:paraId="7B135AD4" w14:textId="77777777" w:rsidR="00D17AD1" w:rsidRDefault="00D17AD1"/>
          <w:p w14:paraId="30907785" w14:textId="77777777" w:rsidR="00D17AD1" w:rsidRDefault="00D17AD1"/>
          <w:p w14:paraId="3145F093" w14:textId="77777777" w:rsidR="00D17AD1" w:rsidRDefault="00D17AD1"/>
          <w:p w14:paraId="632B0746" w14:textId="77777777" w:rsidR="00D17AD1" w:rsidRDefault="00D17AD1"/>
          <w:p w14:paraId="04C2FA66" w14:textId="77777777" w:rsidR="00D17AD1" w:rsidRDefault="00D17AD1"/>
        </w:tc>
        <w:tc>
          <w:tcPr>
            <w:tcW w:w="2362" w:type="dxa"/>
          </w:tcPr>
          <w:p w14:paraId="470CD918" w14:textId="77777777" w:rsidR="00D17AD1" w:rsidRDefault="00D17AD1"/>
        </w:tc>
        <w:tc>
          <w:tcPr>
            <w:tcW w:w="7008" w:type="dxa"/>
          </w:tcPr>
          <w:p w14:paraId="52F156D8" w14:textId="77777777" w:rsidR="00D17AD1" w:rsidRDefault="00D17AD1"/>
        </w:tc>
        <w:tc>
          <w:tcPr>
            <w:tcW w:w="3827" w:type="dxa"/>
          </w:tcPr>
          <w:p w14:paraId="0F9D703E" w14:textId="77777777" w:rsidR="00D17AD1" w:rsidRDefault="00D17AD1"/>
        </w:tc>
      </w:tr>
    </w:tbl>
    <w:p w14:paraId="447842C2" w14:textId="77777777" w:rsidR="00D17AD1" w:rsidRDefault="00D17AD1"/>
    <w:tbl>
      <w:tblPr>
        <w:tblStyle w:val="TableGrid"/>
        <w:tblW w:w="15559" w:type="dxa"/>
        <w:tblLook w:val="04A0" w:firstRow="1" w:lastRow="0" w:firstColumn="1" w:lastColumn="0" w:noHBand="0" w:noVBand="1"/>
      </w:tblPr>
      <w:tblGrid>
        <w:gridCol w:w="2362"/>
        <w:gridCol w:w="2362"/>
        <w:gridCol w:w="7008"/>
        <w:gridCol w:w="3827"/>
      </w:tblGrid>
      <w:tr w:rsidR="00D9025E" w:rsidRPr="00D17AD1" w14:paraId="47EA6BFC" w14:textId="77777777" w:rsidTr="004965A2">
        <w:tc>
          <w:tcPr>
            <w:tcW w:w="2362" w:type="dxa"/>
            <w:shd w:val="clear" w:color="auto" w:fill="CCC0D9" w:themeFill="accent4" w:themeFillTint="66"/>
          </w:tcPr>
          <w:p w14:paraId="54A5E2B8" w14:textId="77777777" w:rsidR="00D9025E" w:rsidRPr="00D17AD1" w:rsidRDefault="00D9025E" w:rsidP="004965A2">
            <w:pPr>
              <w:rPr>
                <w:b/>
                <w:sz w:val="24"/>
                <w:szCs w:val="24"/>
              </w:rPr>
            </w:pPr>
            <w:r w:rsidRPr="00D17AD1">
              <w:rPr>
                <w:b/>
                <w:sz w:val="24"/>
                <w:szCs w:val="24"/>
              </w:rPr>
              <w:lastRenderedPageBreak/>
              <w:t>Date</w:t>
            </w:r>
          </w:p>
        </w:tc>
        <w:tc>
          <w:tcPr>
            <w:tcW w:w="2362" w:type="dxa"/>
            <w:shd w:val="clear" w:color="auto" w:fill="CCC0D9" w:themeFill="accent4" w:themeFillTint="66"/>
          </w:tcPr>
          <w:p w14:paraId="7AF7894D" w14:textId="77777777" w:rsidR="00D9025E" w:rsidRPr="00D17AD1" w:rsidRDefault="00D9025E" w:rsidP="004965A2">
            <w:pPr>
              <w:rPr>
                <w:b/>
                <w:sz w:val="24"/>
                <w:szCs w:val="24"/>
              </w:rPr>
            </w:pPr>
            <w:r w:rsidRPr="00D17AD1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7008" w:type="dxa"/>
            <w:shd w:val="clear" w:color="auto" w:fill="CCC0D9" w:themeFill="accent4" w:themeFillTint="66"/>
          </w:tcPr>
          <w:p w14:paraId="055B54B9" w14:textId="77777777" w:rsidR="00D9025E" w:rsidRPr="00D17AD1" w:rsidRDefault="00D9025E" w:rsidP="004965A2">
            <w:pPr>
              <w:rPr>
                <w:b/>
                <w:sz w:val="24"/>
                <w:szCs w:val="24"/>
              </w:rPr>
            </w:pPr>
            <w:r w:rsidRPr="00D17AD1">
              <w:rPr>
                <w:b/>
                <w:sz w:val="24"/>
                <w:szCs w:val="24"/>
              </w:rPr>
              <w:t>Brief summary of work carried out</w:t>
            </w:r>
          </w:p>
        </w:tc>
        <w:tc>
          <w:tcPr>
            <w:tcW w:w="3827" w:type="dxa"/>
            <w:shd w:val="clear" w:color="auto" w:fill="CCC0D9" w:themeFill="accent4" w:themeFillTint="66"/>
          </w:tcPr>
          <w:p w14:paraId="1BCDF987" w14:textId="77777777" w:rsidR="00D9025E" w:rsidRPr="00D17AD1" w:rsidRDefault="00D9025E" w:rsidP="004965A2">
            <w:pPr>
              <w:rPr>
                <w:b/>
                <w:sz w:val="24"/>
                <w:szCs w:val="24"/>
              </w:rPr>
            </w:pPr>
            <w:r w:rsidRPr="00D17AD1">
              <w:rPr>
                <w:b/>
                <w:sz w:val="24"/>
                <w:szCs w:val="24"/>
              </w:rPr>
              <w:t xml:space="preserve">Signature of </w:t>
            </w:r>
            <w:r>
              <w:rPr>
                <w:b/>
                <w:sz w:val="24"/>
                <w:szCs w:val="24"/>
              </w:rPr>
              <w:t>Volunteer Coordinator</w:t>
            </w:r>
          </w:p>
        </w:tc>
      </w:tr>
      <w:tr w:rsidR="00D9025E" w14:paraId="5678457C" w14:textId="77777777" w:rsidTr="004965A2">
        <w:tc>
          <w:tcPr>
            <w:tcW w:w="2362" w:type="dxa"/>
          </w:tcPr>
          <w:p w14:paraId="073D8861" w14:textId="77777777" w:rsidR="00D9025E" w:rsidRDefault="00D9025E" w:rsidP="004965A2"/>
          <w:p w14:paraId="5EA59EF1" w14:textId="77777777" w:rsidR="00D9025E" w:rsidRDefault="00D9025E" w:rsidP="004965A2"/>
          <w:p w14:paraId="12CF7C1D" w14:textId="77777777" w:rsidR="00D9025E" w:rsidRDefault="00D9025E" w:rsidP="004965A2"/>
          <w:p w14:paraId="3CD921FA" w14:textId="77777777" w:rsidR="00D9025E" w:rsidRDefault="00D9025E" w:rsidP="004965A2"/>
          <w:p w14:paraId="70F94B8F" w14:textId="77777777" w:rsidR="006A143C" w:rsidRDefault="006A143C" w:rsidP="004965A2"/>
          <w:p w14:paraId="26D4A1B0" w14:textId="77777777" w:rsidR="00D9025E" w:rsidRDefault="00D9025E" w:rsidP="004965A2"/>
        </w:tc>
        <w:tc>
          <w:tcPr>
            <w:tcW w:w="2362" w:type="dxa"/>
          </w:tcPr>
          <w:p w14:paraId="464BB6C7" w14:textId="77777777" w:rsidR="00D9025E" w:rsidRDefault="00D9025E" w:rsidP="004965A2"/>
        </w:tc>
        <w:tc>
          <w:tcPr>
            <w:tcW w:w="7008" w:type="dxa"/>
          </w:tcPr>
          <w:p w14:paraId="61AFC1F7" w14:textId="77777777" w:rsidR="00D9025E" w:rsidRDefault="00D9025E" w:rsidP="004965A2"/>
        </w:tc>
        <w:tc>
          <w:tcPr>
            <w:tcW w:w="3827" w:type="dxa"/>
          </w:tcPr>
          <w:p w14:paraId="2EB0FA1F" w14:textId="77777777" w:rsidR="00D9025E" w:rsidRDefault="00D9025E" w:rsidP="004965A2"/>
        </w:tc>
      </w:tr>
      <w:tr w:rsidR="00D9025E" w14:paraId="0A5158A1" w14:textId="77777777" w:rsidTr="004965A2">
        <w:tc>
          <w:tcPr>
            <w:tcW w:w="2362" w:type="dxa"/>
          </w:tcPr>
          <w:p w14:paraId="5F0E9829" w14:textId="77777777" w:rsidR="00D9025E" w:rsidRDefault="00D9025E" w:rsidP="004965A2"/>
          <w:p w14:paraId="4DF04F3C" w14:textId="77777777" w:rsidR="00D9025E" w:rsidRDefault="00D9025E" w:rsidP="004965A2"/>
          <w:p w14:paraId="171C91AF" w14:textId="77777777" w:rsidR="00D9025E" w:rsidRDefault="00D9025E" w:rsidP="004965A2"/>
          <w:p w14:paraId="3E0D94BB" w14:textId="77777777" w:rsidR="00D9025E" w:rsidRDefault="00D9025E" w:rsidP="004965A2"/>
          <w:p w14:paraId="2A0F9F94" w14:textId="77777777" w:rsidR="00D9025E" w:rsidRDefault="00D9025E" w:rsidP="004965A2"/>
          <w:p w14:paraId="3469BBD8" w14:textId="77777777" w:rsidR="006A143C" w:rsidRDefault="006A143C" w:rsidP="004965A2"/>
        </w:tc>
        <w:tc>
          <w:tcPr>
            <w:tcW w:w="2362" w:type="dxa"/>
          </w:tcPr>
          <w:p w14:paraId="57582775" w14:textId="77777777" w:rsidR="00D9025E" w:rsidRDefault="00D9025E" w:rsidP="004965A2"/>
        </w:tc>
        <w:tc>
          <w:tcPr>
            <w:tcW w:w="7008" w:type="dxa"/>
          </w:tcPr>
          <w:p w14:paraId="6BEE931C" w14:textId="77777777" w:rsidR="00D9025E" w:rsidRDefault="00D9025E" w:rsidP="004965A2"/>
        </w:tc>
        <w:tc>
          <w:tcPr>
            <w:tcW w:w="3827" w:type="dxa"/>
          </w:tcPr>
          <w:p w14:paraId="3A8E90AF" w14:textId="77777777" w:rsidR="00D9025E" w:rsidRDefault="00D9025E" w:rsidP="004965A2"/>
        </w:tc>
      </w:tr>
      <w:tr w:rsidR="00D9025E" w14:paraId="64804B5A" w14:textId="77777777" w:rsidTr="004965A2">
        <w:tc>
          <w:tcPr>
            <w:tcW w:w="2362" w:type="dxa"/>
          </w:tcPr>
          <w:p w14:paraId="6DC1BDCD" w14:textId="77777777" w:rsidR="00D9025E" w:rsidRDefault="00D9025E" w:rsidP="004965A2"/>
          <w:p w14:paraId="3C9B4CD8" w14:textId="77777777" w:rsidR="00D9025E" w:rsidRDefault="00D9025E" w:rsidP="004965A2"/>
          <w:p w14:paraId="2CDFDF8C" w14:textId="77777777" w:rsidR="00D9025E" w:rsidRDefault="00D9025E" w:rsidP="004965A2"/>
          <w:p w14:paraId="238FD8F9" w14:textId="77777777" w:rsidR="006A143C" w:rsidRDefault="006A143C" w:rsidP="004965A2"/>
          <w:p w14:paraId="60839D80" w14:textId="77777777" w:rsidR="00D9025E" w:rsidRDefault="00D9025E" w:rsidP="004965A2"/>
          <w:p w14:paraId="343E178F" w14:textId="77777777" w:rsidR="00D9025E" w:rsidRDefault="00D9025E" w:rsidP="004965A2"/>
        </w:tc>
        <w:tc>
          <w:tcPr>
            <w:tcW w:w="2362" w:type="dxa"/>
          </w:tcPr>
          <w:p w14:paraId="4D1A9D8B" w14:textId="77777777" w:rsidR="00D9025E" w:rsidRDefault="00D9025E" w:rsidP="004965A2"/>
        </w:tc>
        <w:tc>
          <w:tcPr>
            <w:tcW w:w="7008" w:type="dxa"/>
          </w:tcPr>
          <w:p w14:paraId="111ABA1C" w14:textId="77777777" w:rsidR="00D9025E" w:rsidRDefault="00D9025E" w:rsidP="004965A2"/>
        </w:tc>
        <w:tc>
          <w:tcPr>
            <w:tcW w:w="3827" w:type="dxa"/>
          </w:tcPr>
          <w:p w14:paraId="49628B21" w14:textId="77777777" w:rsidR="00D9025E" w:rsidRDefault="00D9025E" w:rsidP="004965A2"/>
        </w:tc>
      </w:tr>
      <w:tr w:rsidR="00D9025E" w14:paraId="63A566FC" w14:textId="77777777" w:rsidTr="004965A2">
        <w:tc>
          <w:tcPr>
            <w:tcW w:w="2362" w:type="dxa"/>
          </w:tcPr>
          <w:p w14:paraId="28D797C9" w14:textId="77777777" w:rsidR="00D9025E" w:rsidRDefault="00D9025E" w:rsidP="004965A2"/>
          <w:p w14:paraId="71E6B68F" w14:textId="77777777" w:rsidR="00D9025E" w:rsidRDefault="00D9025E" w:rsidP="004965A2"/>
          <w:p w14:paraId="3AF68329" w14:textId="77777777" w:rsidR="00D9025E" w:rsidRDefault="00D9025E" w:rsidP="004965A2"/>
          <w:p w14:paraId="1E129570" w14:textId="77777777" w:rsidR="00D9025E" w:rsidRDefault="00D9025E" w:rsidP="004965A2"/>
          <w:p w14:paraId="49FB9F7C" w14:textId="77777777" w:rsidR="00D9025E" w:rsidRDefault="00D9025E" w:rsidP="004965A2"/>
          <w:p w14:paraId="552241EB" w14:textId="77777777" w:rsidR="00D9025E" w:rsidRDefault="00D9025E" w:rsidP="004965A2"/>
        </w:tc>
        <w:tc>
          <w:tcPr>
            <w:tcW w:w="2362" w:type="dxa"/>
          </w:tcPr>
          <w:p w14:paraId="1E47C777" w14:textId="77777777" w:rsidR="00D9025E" w:rsidRDefault="00D9025E" w:rsidP="004965A2"/>
        </w:tc>
        <w:tc>
          <w:tcPr>
            <w:tcW w:w="7008" w:type="dxa"/>
          </w:tcPr>
          <w:p w14:paraId="42BBD3B5" w14:textId="77777777" w:rsidR="00D9025E" w:rsidRDefault="00D9025E" w:rsidP="004965A2"/>
        </w:tc>
        <w:tc>
          <w:tcPr>
            <w:tcW w:w="3827" w:type="dxa"/>
          </w:tcPr>
          <w:p w14:paraId="3AB5986D" w14:textId="77777777" w:rsidR="00D9025E" w:rsidRDefault="00D9025E" w:rsidP="004965A2"/>
        </w:tc>
      </w:tr>
      <w:tr w:rsidR="00D9025E" w14:paraId="0A85B4F5" w14:textId="77777777" w:rsidTr="004965A2">
        <w:tc>
          <w:tcPr>
            <w:tcW w:w="2362" w:type="dxa"/>
          </w:tcPr>
          <w:p w14:paraId="5B6CC622" w14:textId="77777777" w:rsidR="00D9025E" w:rsidRDefault="00D9025E" w:rsidP="004965A2"/>
          <w:p w14:paraId="76F9F877" w14:textId="77777777" w:rsidR="00D9025E" w:rsidRDefault="00D9025E" w:rsidP="004965A2"/>
          <w:p w14:paraId="6EBDDF92" w14:textId="77777777" w:rsidR="00D9025E" w:rsidRDefault="00D9025E" w:rsidP="004965A2"/>
          <w:p w14:paraId="0536C513" w14:textId="77777777" w:rsidR="00D9025E" w:rsidRDefault="00D9025E" w:rsidP="004965A2"/>
          <w:p w14:paraId="21332612" w14:textId="77777777" w:rsidR="00D9025E" w:rsidRDefault="00D9025E" w:rsidP="004965A2"/>
          <w:p w14:paraId="424854E9" w14:textId="77777777" w:rsidR="00D9025E" w:rsidRDefault="00D9025E" w:rsidP="004965A2"/>
        </w:tc>
        <w:tc>
          <w:tcPr>
            <w:tcW w:w="2362" w:type="dxa"/>
          </w:tcPr>
          <w:p w14:paraId="6BEE3659" w14:textId="77777777" w:rsidR="00D9025E" w:rsidRDefault="00D9025E" w:rsidP="004965A2"/>
        </w:tc>
        <w:tc>
          <w:tcPr>
            <w:tcW w:w="7008" w:type="dxa"/>
          </w:tcPr>
          <w:p w14:paraId="2CA7EE04" w14:textId="77777777" w:rsidR="00D9025E" w:rsidRDefault="00D9025E" w:rsidP="004965A2"/>
        </w:tc>
        <w:tc>
          <w:tcPr>
            <w:tcW w:w="3827" w:type="dxa"/>
          </w:tcPr>
          <w:p w14:paraId="4162E8B1" w14:textId="77777777" w:rsidR="00D9025E" w:rsidRDefault="00D9025E" w:rsidP="004965A2"/>
        </w:tc>
      </w:tr>
      <w:tr w:rsidR="00D9025E" w14:paraId="5D88678A" w14:textId="77777777" w:rsidTr="004965A2">
        <w:tc>
          <w:tcPr>
            <w:tcW w:w="2362" w:type="dxa"/>
          </w:tcPr>
          <w:p w14:paraId="467BC8A3" w14:textId="77777777" w:rsidR="00D9025E" w:rsidRDefault="00D9025E" w:rsidP="004965A2"/>
          <w:p w14:paraId="15CCE072" w14:textId="77777777" w:rsidR="00D9025E" w:rsidRDefault="00D9025E" w:rsidP="004965A2"/>
          <w:p w14:paraId="6FCB36F9" w14:textId="77777777" w:rsidR="00D9025E" w:rsidRDefault="00D9025E" w:rsidP="004965A2"/>
          <w:p w14:paraId="6208EC2F" w14:textId="77777777" w:rsidR="006A143C" w:rsidRDefault="006A143C" w:rsidP="004965A2"/>
          <w:p w14:paraId="0B59BF7D" w14:textId="77777777" w:rsidR="00D9025E" w:rsidRDefault="00D9025E" w:rsidP="004965A2"/>
          <w:p w14:paraId="0D13CDEB" w14:textId="77777777" w:rsidR="00D9025E" w:rsidRDefault="00D9025E" w:rsidP="004965A2"/>
        </w:tc>
        <w:tc>
          <w:tcPr>
            <w:tcW w:w="2362" w:type="dxa"/>
          </w:tcPr>
          <w:p w14:paraId="4BCF69FE" w14:textId="77777777" w:rsidR="00D9025E" w:rsidRDefault="00D9025E" w:rsidP="004965A2"/>
        </w:tc>
        <w:tc>
          <w:tcPr>
            <w:tcW w:w="7008" w:type="dxa"/>
          </w:tcPr>
          <w:p w14:paraId="6F2202E6" w14:textId="77777777" w:rsidR="00D9025E" w:rsidRDefault="00D9025E" w:rsidP="004965A2"/>
        </w:tc>
        <w:tc>
          <w:tcPr>
            <w:tcW w:w="3827" w:type="dxa"/>
          </w:tcPr>
          <w:p w14:paraId="06D6124A" w14:textId="77777777" w:rsidR="00D9025E" w:rsidRDefault="00D9025E" w:rsidP="004965A2"/>
        </w:tc>
      </w:tr>
    </w:tbl>
    <w:p w14:paraId="54F8FDFC" w14:textId="77777777" w:rsidR="00D9025E" w:rsidRDefault="00D9025E" w:rsidP="00D9025E"/>
    <w:sectPr w:rsidR="00D9025E" w:rsidSect="00F13E6A">
      <w:type w:val="continuous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sDC0NLEwNrGwNDRX0lEKTi0uzszPAykwrAUAvqLb2CwAAAA="/>
  </w:docVars>
  <w:rsids>
    <w:rsidRoot w:val="00D17AD1"/>
    <w:rsid w:val="006A143C"/>
    <w:rsid w:val="008273B5"/>
    <w:rsid w:val="00A95360"/>
    <w:rsid w:val="00D17AD1"/>
    <w:rsid w:val="00D77EF7"/>
    <w:rsid w:val="00D9025E"/>
    <w:rsid w:val="00EF4FE3"/>
    <w:rsid w:val="00F1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569DE"/>
  <w15:docId w15:val="{F3D78895-F11E-4842-9B29-538DD86B7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7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7A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AD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13E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s-fenlon\Downloads\www.uwe.ac.uk\futures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file:///C:\Users\s-fenlon\Downloads\www.uwe.ac.uk\future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12B9E4C544D241989975D72CEA6EEC" ma:contentTypeVersion="13" ma:contentTypeDescription="Create a new document." ma:contentTypeScope="" ma:versionID="929fb9fa885a269e35ca17d2109a4524">
  <xsd:schema xmlns:xsd="http://www.w3.org/2001/XMLSchema" xmlns:xs="http://www.w3.org/2001/XMLSchema" xmlns:p="http://schemas.microsoft.com/office/2006/metadata/properties" xmlns:ns3="28eeeab8-2996-42f3-9534-384db1c7ccb6" xmlns:ns4="2bfb49bb-d60d-481d-936f-d95d99bd1465" targetNamespace="http://schemas.microsoft.com/office/2006/metadata/properties" ma:root="true" ma:fieldsID="008b5c17df357c6c89c8689c11712989" ns3:_="" ns4:_="">
    <xsd:import namespace="28eeeab8-2996-42f3-9534-384db1c7ccb6"/>
    <xsd:import namespace="2bfb49bb-d60d-481d-936f-d95d99bd1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eeab8-2996-42f3-9534-384db1c7c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fb49bb-d60d-481d-936f-d95d99bd1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E39A3B-D9AB-418C-B3EB-5EAE27F087F3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2bfb49bb-d60d-481d-936f-d95d99bd1465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28eeeab8-2996-42f3-9534-384db1c7ccb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28E63DE-6EE1-4D81-80D7-72F7B233BB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eeeab8-2996-42f3-9534-384db1c7ccb6"/>
    <ds:schemaRef ds:uri="2bfb49bb-d60d-481d-936f-d95d99bd1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3700B0-5014-459E-AED6-9E22825186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England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en Stevens</dc:creator>
  <cp:lastModifiedBy>Sarah Fenlon</cp:lastModifiedBy>
  <cp:revision>2</cp:revision>
  <cp:lastPrinted>2014-08-22T11:03:00Z</cp:lastPrinted>
  <dcterms:created xsi:type="dcterms:W3CDTF">2021-02-04T10:33:00Z</dcterms:created>
  <dcterms:modified xsi:type="dcterms:W3CDTF">2021-02-04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12B9E4C544D241989975D72CEA6EEC</vt:lpwstr>
  </property>
</Properties>
</file>